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8CC896" w14:textId="5D12AA48" w:rsidR="00F23C3C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</w:p>
    <w:p w14:paraId="4DD1159C" w14:textId="1CA0BA2A" w:rsidR="00DC39D4" w:rsidRPr="00DC39D4" w:rsidRDefault="00DC39D4" w:rsidP="00DC39D4">
      <w:pPr>
        <w:tabs>
          <w:tab w:val="left" w:pos="2382"/>
        </w:tabs>
        <w:rPr>
          <w:rFonts w:ascii="Tahoma" w:hAnsi="Tahoma" w:cs="Tahoma"/>
          <w:sz w:val="22"/>
          <w:szCs w:val="22"/>
        </w:rPr>
        <w:sectPr w:rsidR="00DC39D4" w:rsidRPr="00DC39D4" w:rsidSect="001A4D9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1418" w:right="991" w:bottom="1134" w:left="1134" w:header="568" w:footer="567" w:gutter="0"/>
          <w:cols w:space="708"/>
          <w:docGrid w:linePitch="360"/>
        </w:sectPr>
      </w:pPr>
      <w:r>
        <w:rPr>
          <w:rFonts w:ascii="Tahoma" w:hAnsi="Tahoma" w:cs="Tahoma"/>
          <w:sz w:val="22"/>
          <w:szCs w:val="22"/>
        </w:rPr>
        <w:tab/>
      </w:r>
    </w:p>
    <w:p w14:paraId="5F5C9E11" w14:textId="77777777" w:rsidR="0060072A" w:rsidRDefault="0060072A" w:rsidP="0060072A">
      <w:pPr>
        <w:jc w:val="center"/>
      </w:pPr>
      <w:r>
        <w:t>Engedélykérelem</w:t>
      </w:r>
    </w:p>
    <w:p w14:paraId="7F28DB26" w14:textId="77777777" w:rsidR="0060072A" w:rsidRDefault="0060072A" w:rsidP="0060072A">
      <w:pPr>
        <w:jc w:val="center"/>
      </w:pPr>
      <w:r>
        <w:t>belföldi kiküldetéshez</w:t>
      </w:r>
    </w:p>
    <w:p w14:paraId="5D6C2D00" w14:textId="77777777" w:rsidR="0060072A" w:rsidRDefault="0060072A" w:rsidP="0060072A">
      <w:pPr>
        <w:jc w:val="center"/>
      </w:pPr>
    </w:p>
    <w:p w14:paraId="1A073DEE" w14:textId="77777777" w:rsidR="0060072A" w:rsidRDefault="0060072A" w:rsidP="0060072A">
      <w:pPr>
        <w:spacing w:line="360" w:lineRule="auto"/>
        <w:jc w:val="both"/>
      </w:pPr>
    </w:p>
    <w:p w14:paraId="22DFA0A4" w14:textId="77777777" w:rsidR="0060072A" w:rsidRDefault="0060072A" w:rsidP="0060072A">
      <w:pPr>
        <w:spacing w:line="360" w:lineRule="auto"/>
        <w:ind w:firstLine="708"/>
        <w:rPr>
          <w:lang w:eastAsia="ko-KR"/>
        </w:rPr>
      </w:pPr>
      <w:r>
        <w:t>Név:</w:t>
      </w:r>
      <w:r>
        <w:tab/>
      </w:r>
      <w:r>
        <w:tab/>
      </w:r>
      <w:r>
        <w:tab/>
      </w:r>
      <w:r>
        <w:tab/>
      </w:r>
      <w:r>
        <w:tab/>
      </w:r>
    </w:p>
    <w:p w14:paraId="78226A7F" w14:textId="77777777" w:rsidR="0060072A" w:rsidRDefault="0060072A" w:rsidP="0060072A">
      <w:pPr>
        <w:spacing w:line="360" w:lineRule="auto"/>
        <w:ind w:firstLine="708"/>
        <w:rPr>
          <w:lang w:eastAsia="ko-KR"/>
        </w:rPr>
      </w:pPr>
      <w:r>
        <w:t>Osztály:</w:t>
      </w:r>
      <w:r>
        <w:tab/>
      </w:r>
      <w:r>
        <w:tab/>
      </w:r>
      <w:r>
        <w:tab/>
      </w:r>
      <w:r>
        <w:tab/>
      </w:r>
    </w:p>
    <w:p w14:paraId="5B5C8FCF" w14:textId="77777777" w:rsidR="0060072A" w:rsidRDefault="0060072A" w:rsidP="0060072A">
      <w:pPr>
        <w:spacing w:line="360" w:lineRule="auto"/>
        <w:ind w:firstLine="708"/>
        <w:rPr>
          <w:lang w:eastAsia="ko-KR"/>
        </w:rPr>
      </w:pPr>
      <w:r>
        <w:t>Rendezvény megnevezése:</w:t>
      </w:r>
      <w:r>
        <w:tab/>
      </w:r>
      <w:r>
        <w:tab/>
      </w:r>
    </w:p>
    <w:p w14:paraId="0905D3D7" w14:textId="77777777" w:rsidR="0060072A" w:rsidRDefault="0060072A" w:rsidP="0060072A">
      <w:pPr>
        <w:spacing w:line="360" w:lineRule="auto"/>
        <w:ind w:firstLine="708"/>
        <w:rPr>
          <w:lang w:eastAsia="ko-KR"/>
        </w:rPr>
      </w:pPr>
      <w:r>
        <w:t>Rendezvény helye:</w:t>
      </w:r>
      <w:r>
        <w:tab/>
      </w:r>
      <w:r>
        <w:tab/>
      </w:r>
      <w:r>
        <w:tab/>
      </w:r>
    </w:p>
    <w:p w14:paraId="3F9C9834" w14:textId="77777777" w:rsidR="0060072A" w:rsidRDefault="0060072A" w:rsidP="0060072A">
      <w:pPr>
        <w:spacing w:line="360" w:lineRule="auto"/>
        <w:ind w:firstLine="708"/>
        <w:rPr>
          <w:lang w:eastAsia="ko-KR"/>
        </w:rPr>
      </w:pPr>
      <w:r>
        <w:t>Rendezvény időpontja:</w:t>
      </w:r>
      <w:r>
        <w:tab/>
      </w:r>
      <w:r>
        <w:tab/>
      </w:r>
    </w:p>
    <w:p w14:paraId="7587C619" w14:textId="77777777" w:rsidR="0060072A" w:rsidRDefault="0060072A" w:rsidP="0060072A">
      <w:pPr>
        <w:spacing w:line="360" w:lineRule="auto"/>
        <w:jc w:val="both"/>
      </w:pPr>
    </w:p>
    <w:p w14:paraId="74C7AAA9" w14:textId="77777777" w:rsidR="0060072A" w:rsidRDefault="0060072A" w:rsidP="0060072A">
      <w:pPr>
        <w:spacing w:line="360" w:lineRule="auto"/>
        <w:ind w:firstLine="708"/>
        <w:rPr>
          <w:lang w:eastAsia="ko-KR"/>
        </w:rPr>
      </w:pPr>
      <w:r>
        <w:t xml:space="preserve">Terhelendő költséghely (témaszám): </w:t>
      </w:r>
    </w:p>
    <w:p w14:paraId="2AEAFFB8" w14:textId="77777777" w:rsidR="0060072A" w:rsidRDefault="0060072A" w:rsidP="0060072A">
      <w:pPr>
        <w:spacing w:line="360" w:lineRule="auto"/>
        <w:ind w:firstLine="708"/>
        <w:jc w:val="both"/>
      </w:pPr>
    </w:p>
    <w:p w14:paraId="14610618" w14:textId="77777777" w:rsidR="0060072A" w:rsidRDefault="0060072A" w:rsidP="0060072A">
      <w:pPr>
        <w:spacing w:line="360" w:lineRule="auto"/>
        <w:jc w:val="both"/>
      </w:pPr>
    </w:p>
    <w:p w14:paraId="69338ECC" w14:textId="77777777" w:rsidR="0060072A" w:rsidRPr="00D0531D" w:rsidRDefault="0060072A" w:rsidP="0060072A">
      <w:pPr>
        <w:ind w:firstLine="708"/>
        <w:jc w:val="both"/>
        <w:rPr>
          <w:b/>
        </w:rPr>
      </w:pPr>
      <w:r w:rsidRPr="00D0531D">
        <w:rPr>
          <w:b/>
        </w:rPr>
        <w:t>Költségek</w:t>
      </w:r>
    </w:p>
    <w:p w14:paraId="79FA1E45" w14:textId="77777777" w:rsidR="0060072A" w:rsidRDefault="0060072A" w:rsidP="0060072A">
      <w:pPr>
        <w:ind w:firstLine="708"/>
        <w:jc w:val="both"/>
      </w:pPr>
      <w:r>
        <w:t>Részvételi díj:</w:t>
      </w:r>
      <w:r>
        <w:tab/>
      </w:r>
      <w:r>
        <w:tab/>
      </w:r>
      <w:r>
        <w:tab/>
      </w:r>
      <w:r>
        <w:tab/>
      </w:r>
    </w:p>
    <w:p w14:paraId="0B682811" w14:textId="77777777" w:rsidR="0060072A" w:rsidRDefault="0060072A" w:rsidP="0060072A">
      <w:pPr>
        <w:ind w:firstLine="708"/>
        <w:jc w:val="both"/>
      </w:pPr>
      <w:r>
        <w:t>Szállás költség:</w:t>
      </w:r>
      <w:r>
        <w:tab/>
      </w:r>
      <w:r>
        <w:tab/>
      </w:r>
      <w:r>
        <w:tab/>
      </w:r>
    </w:p>
    <w:p w14:paraId="35D5D657" w14:textId="77777777" w:rsidR="0060072A" w:rsidRDefault="0060072A" w:rsidP="0060072A">
      <w:pPr>
        <w:ind w:firstLine="708"/>
        <w:jc w:val="both"/>
      </w:pPr>
      <w:r>
        <w:t>Útiköltség:</w:t>
      </w:r>
      <w:r>
        <w:tab/>
      </w:r>
      <w:r>
        <w:tab/>
      </w:r>
      <w:r>
        <w:tab/>
      </w:r>
      <w:r>
        <w:tab/>
      </w:r>
    </w:p>
    <w:p w14:paraId="678C89FD" w14:textId="77777777" w:rsidR="0060072A" w:rsidRDefault="0060072A" w:rsidP="0060072A">
      <w:pPr>
        <w:ind w:firstLine="708"/>
        <w:jc w:val="both"/>
      </w:pPr>
      <w:r>
        <w:t>Egyéb költség:</w:t>
      </w:r>
      <w:r>
        <w:tab/>
      </w:r>
      <w:r>
        <w:tab/>
      </w:r>
      <w:r>
        <w:tab/>
      </w:r>
    </w:p>
    <w:p w14:paraId="1596AC91" w14:textId="77777777" w:rsidR="0060072A" w:rsidRDefault="0060072A" w:rsidP="0060072A">
      <w:pPr>
        <w:spacing w:line="360" w:lineRule="auto"/>
        <w:jc w:val="both"/>
      </w:pPr>
    </w:p>
    <w:p w14:paraId="4EFBC559" w14:textId="77777777" w:rsidR="001E7676" w:rsidRDefault="001E7676" w:rsidP="0060072A">
      <w:pPr>
        <w:spacing w:line="360" w:lineRule="auto"/>
        <w:jc w:val="both"/>
      </w:pPr>
      <w:bookmarkStart w:id="0" w:name="_GoBack"/>
      <w:bookmarkEnd w:id="0"/>
    </w:p>
    <w:p w14:paraId="5067019A" w14:textId="77777777" w:rsidR="0060072A" w:rsidRPr="00516D46" w:rsidRDefault="0060072A" w:rsidP="0060072A">
      <w:pPr>
        <w:spacing w:line="360" w:lineRule="auto"/>
        <w:ind w:firstLine="708"/>
        <w:jc w:val="both"/>
        <w:rPr>
          <w:b/>
        </w:rPr>
      </w:pPr>
      <w:r w:rsidRPr="00516D46">
        <w:rPr>
          <w:b/>
        </w:rPr>
        <w:t>Kérem a fent nevezett belföldi kiküldetést engedélyezni szíveskedjen.</w:t>
      </w:r>
    </w:p>
    <w:p w14:paraId="1AB5635D" w14:textId="77777777" w:rsidR="0060072A" w:rsidRDefault="0060072A" w:rsidP="0060072A">
      <w:pPr>
        <w:spacing w:line="360" w:lineRule="auto"/>
        <w:jc w:val="both"/>
      </w:pPr>
    </w:p>
    <w:p w14:paraId="15B74C55" w14:textId="77777777" w:rsidR="001E7676" w:rsidRDefault="001E7676" w:rsidP="0060072A">
      <w:pPr>
        <w:spacing w:line="360" w:lineRule="auto"/>
        <w:jc w:val="both"/>
      </w:pPr>
    </w:p>
    <w:p w14:paraId="3BB1A846" w14:textId="77777777" w:rsidR="0060072A" w:rsidRDefault="0060072A" w:rsidP="0060072A">
      <w:pPr>
        <w:spacing w:line="360" w:lineRule="auto"/>
        <w:ind w:firstLine="708"/>
        <w:jc w:val="both"/>
      </w:pPr>
      <w:r>
        <w:t xml:space="preserve">Budapest, </w:t>
      </w:r>
    </w:p>
    <w:p w14:paraId="299155D4" w14:textId="77777777" w:rsidR="0060072A" w:rsidRDefault="0060072A" w:rsidP="0060072A">
      <w:pPr>
        <w:spacing w:line="360" w:lineRule="auto"/>
        <w:jc w:val="both"/>
      </w:pPr>
    </w:p>
    <w:p w14:paraId="47967C08" w14:textId="77777777" w:rsidR="0060072A" w:rsidRDefault="0060072A" w:rsidP="0060072A">
      <w:pPr>
        <w:spacing w:line="360" w:lineRule="auto"/>
        <w:jc w:val="both"/>
      </w:pPr>
    </w:p>
    <w:p w14:paraId="33F812F3" w14:textId="77777777" w:rsidR="001E7676" w:rsidRDefault="001E7676" w:rsidP="0060072A">
      <w:pPr>
        <w:spacing w:line="360" w:lineRule="auto"/>
        <w:jc w:val="both"/>
      </w:pPr>
    </w:p>
    <w:p w14:paraId="73212CD3" w14:textId="77777777" w:rsidR="0060072A" w:rsidRDefault="0060072A" w:rsidP="0060072A">
      <w:pPr>
        <w:spacing w:line="360" w:lineRule="auto"/>
        <w:ind w:firstLine="708"/>
        <w:jc w:val="both"/>
      </w:pPr>
      <w:r>
        <w:t>………………………………………</w:t>
      </w:r>
      <w:r>
        <w:tab/>
      </w:r>
      <w:r>
        <w:tab/>
      </w:r>
      <w:r>
        <w:tab/>
        <w:t>………………………………</w:t>
      </w:r>
    </w:p>
    <w:p w14:paraId="5AC18666" w14:textId="77777777" w:rsidR="0060072A" w:rsidRDefault="0060072A" w:rsidP="0060072A">
      <w:pPr>
        <w:spacing w:line="360" w:lineRule="auto"/>
        <w:ind w:left="1404" w:firstLine="720"/>
        <w:jc w:val="both"/>
      </w:pPr>
      <w:r>
        <w:t>témavezető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kiküldött</w:t>
      </w:r>
    </w:p>
    <w:p w14:paraId="4D4DD8B0" w14:textId="77777777" w:rsidR="0060072A" w:rsidRDefault="0060072A" w:rsidP="0060072A">
      <w:pPr>
        <w:spacing w:line="360" w:lineRule="auto"/>
        <w:jc w:val="both"/>
      </w:pPr>
    </w:p>
    <w:p w14:paraId="4DD1159D" w14:textId="35723DCA" w:rsidR="002565D7" w:rsidRPr="0060072A" w:rsidRDefault="002565D7" w:rsidP="009F3886">
      <w:pPr>
        <w:ind w:right="284"/>
        <w:rPr>
          <w:rFonts w:ascii="Helvetica" w:hAnsi="Helvetica"/>
          <w:b/>
          <w:sz w:val="22"/>
          <w:szCs w:val="22"/>
        </w:rPr>
      </w:pPr>
    </w:p>
    <w:sectPr w:rsidR="002565D7" w:rsidRPr="0060072A" w:rsidSect="00345AB7"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1BDBBB" w14:textId="77777777" w:rsidR="002D5C77" w:rsidRDefault="002D5C77">
      <w:r>
        <w:separator/>
      </w:r>
    </w:p>
  </w:endnote>
  <w:endnote w:type="continuationSeparator" w:id="0">
    <w:p w14:paraId="1E71CAAE" w14:textId="77777777" w:rsidR="002D5C77" w:rsidRDefault="002D5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402A95" w14:textId="77777777" w:rsidR="003B66D6" w:rsidRDefault="003B66D6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214F03" w14:textId="4B024489" w:rsidR="00296804" w:rsidRPr="00C04509" w:rsidRDefault="00296804" w:rsidP="009861CA">
    <w:pPr>
      <w:pStyle w:val="llb"/>
      <w:jc w:val="center"/>
      <w:rPr>
        <w:rFonts w:ascii="Arial" w:hAnsi="Arial" w:cs="Arial"/>
        <w:sz w:val="20"/>
        <w:szCs w:val="20"/>
      </w:rPr>
    </w:pPr>
    <w:r w:rsidRPr="00C04509">
      <w:rPr>
        <w:rFonts w:ascii="Arial" w:hAnsi="Arial" w:cs="Arial"/>
        <w:sz w:val="20"/>
        <w:szCs w:val="20"/>
      </w:rPr>
      <w:fldChar w:fldCharType="begin"/>
    </w:r>
    <w:r w:rsidRPr="00C04509">
      <w:rPr>
        <w:rFonts w:ascii="Arial" w:hAnsi="Arial" w:cs="Arial"/>
        <w:sz w:val="20"/>
        <w:szCs w:val="20"/>
      </w:rPr>
      <w:instrText>PAGE   \* MERGEFORMAT</w:instrText>
    </w:r>
    <w:r w:rsidRPr="00C04509">
      <w:rPr>
        <w:rFonts w:ascii="Arial" w:hAnsi="Arial" w:cs="Arial"/>
        <w:sz w:val="20"/>
        <w:szCs w:val="20"/>
      </w:rPr>
      <w:fldChar w:fldCharType="separate"/>
    </w:r>
    <w:r w:rsidR="001E7676">
      <w:rPr>
        <w:rFonts w:ascii="Arial" w:hAnsi="Arial" w:cs="Arial"/>
        <w:noProof/>
        <w:sz w:val="20"/>
        <w:szCs w:val="20"/>
      </w:rPr>
      <w:t>1</w:t>
    </w:r>
    <w:r w:rsidRPr="00C04509">
      <w:rPr>
        <w:rFonts w:ascii="Arial" w:hAnsi="Arial" w:cs="Arial"/>
        <w:sz w:val="20"/>
        <w:szCs w:val="20"/>
      </w:rPr>
      <w:fldChar w:fldCharType="end"/>
    </w:r>
  </w:p>
  <w:p w14:paraId="0E762061" w14:textId="308941BA" w:rsidR="00296804" w:rsidRDefault="009F3886" w:rsidP="009F3886">
    <w:pPr>
      <w:pStyle w:val="llb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483660" wp14:editId="79EFCB11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F19DC6D" id="Téglalap: lekerekített 195" o:spid="_x0000_s1026" style="position:absolute;margin-left:354.55pt;margin-top:3.15pt;width:127.55pt;height: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9201BF0" wp14:editId="7F4E47B4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26780E71" id="Téglalap: lekerekített 194" o:spid="_x0000_s1026" style="position:absolute;margin-left:-1pt;margin-top:3.1pt;width:354.3pt;height:1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63A1664F" w:rsidR="00BC3A84" w:rsidRDefault="00D14EA4" w:rsidP="00D23CE3">
    <w:pPr>
      <w:pStyle w:val="llb"/>
      <w:tabs>
        <w:tab w:val="clear" w:pos="4536"/>
        <w:tab w:val="clear" w:pos="9072"/>
        <w:tab w:val="left" w:pos="0"/>
        <w:tab w:val="left" w:pos="3828"/>
        <w:tab w:val="left" w:pos="751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C</w:t>
    </w:r>
    <w:r w:rsidR="00BC3A84" w:rsidRPr="00A42646">
      <w:rPr>
        <w:rFonts w:ascii="Arial" w:hAnsi="Arial" w:cs="Arial"/>
        <w:b/>
        <w:bCs/>
        <w:sz w:val="18"/>
        <w:szCs w:val="18"/>
      </w:rPr>
      <w:t>ím</w:t>
    </w:r>
    <w:r w:rsidR="00BC3A84" w:rsidRPr="00A42646">
      <w:rPr>
        <w:rFonts w:ascii="Arial" w:hAnsi="Arial" w:cs="Arial"/>
        <w:sz w:val="18"/>
        <w:szCs w:val="18"/>
      </w:rPr>
      <w:t>: 1121 Budapest,</w:t>
    </w:r>
    <w:r w:rsidR="00E6799A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L</w:t>
    </w:r>
    <w:r w:rsidR="00BC3A84" w:rsidRPr="00A42646">
      <w:rPr>
        <w:rFonts w:ascii="Arial" w:hAnsi="Arial" w:cs="Arial"/>
        <w:b/>
        <w:bCs/>
        <w:sz w:val="18"/>
        <w:szCs w:val="18"/>
      </w:rPr>
      <w:t>evélcím</w:t>
    </w:r>
    <w:r w:rsidR="00BC3A84" w:rsidRPr="00A42646">
      <w:rPr>
        <w:rFonts w:ascii="Arial" w:hAnsi="Arial" w:cs="Arial"/>
        <w:sz w:val="18"/>
        <w:szCs w:val="18"/>
      </w:rPr>
      <w:t>: 1525 Budapest, Pf.</w:t>
    </w:r>
    <w:r w:rsidR="006F58DD" w:rsidRPr="00A42646">
      <w:rPr>
        <w:rFonts w:ascii="Arial" w:hAnsi="Arial" w:cs="Arial"/>
        <w:sz w:val="18"/>
        <w:szCs w:val="18"/>
      </w:rPr>
      <w:t>:</w:t>
    </w:r>
    <w:r w:rsidR="00BC3A84" w:rsidRPr="00A42646">
      <w:rPr>
        <w:rFonts w:ascii="Arial" w:hAnsi="Arial" w:cs="Arial"/>
        <w:sz w:val="18"/>
        <w:szCs w:val="18"/>
      </w:rPr>
      <w:t xml:space="preserve"> 49.</w:t>
    </w:r>
    <w:r w:rsidR="00510217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T</w:t>
    </w:r>
    <w:r w:rsidR="00BC3A84" w:rsidRPr="00A42646">
      <w:rPr>
        <w:rFonts w:ascii="Arial" w:hAnsi="Arial" w:cs="Arial"/>
        <w:b/>
        <w:bCs/>
        <w:sz w:val="18"/>
        <w:szCs w:val="18"/>
      </w:rPr>
      <w:t>el</w:t>
    </w:r>
    <w:r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D23CE3" w:rsidRPr="00A42646">
      <w:rPr>
        <w:rFonts w:ascii="Arial" w:hAnsi="Arial" w:cs="Arial"/>
        <w:sz w:val="18"/>
        <w:szCs w:val="18"/>
      </w:rPr>
      <w:t>Konkoly-Thege Miklós út 29-33</w:t>
    </w:r>
    <w:r w:rsidR="007663F6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-cer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C77E5B">
      <w:rPr>
        <w:rFonts w:ascii="Arial" w:hAnsi="Arial" w:cs="Arial"/>
        <w:b/>
        <w:bCs/>
        <w:sz w:val="18"/>
      </w:rPr>
      <w:t>W</w:t>
    </w:r>
    <w:r w:rsidR="00C77E5B" w:rsidRPr="00A42646">
      <w:rPr>
        <w:rFonts w:ascii="Arial" w:hAnsi="Arial" w:cs="Arial"/>
        <w:b/>
        <w:bCs/>
        <w:sz w:val="18"/>
      </w:rPr>
      <w:t>eb</w:t>
    </w:r>
    <w:r w:rsidR="00C77E5B">
      <w:rPr>
        <w:rFonts w:ascii="Arial" w:hAnsi="Arial" w:cs="Arial"/>
        <w:b/>
        <w:bCs/>
        <w:sz w:val="18"/>
      </w:rPr>
      <w:t>oldal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-cer.hu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272772" w14:textId="77777777" w:rsidR="003B66D6" w:rsidRDefault="003B66D6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A2BD0" w14:textId="77777777" w:rsidR="002D5C77" w:rsidRDefault="002D5C77">
      <w:r>
        <w:separator/>
      </w:r>
    </w:p>
  </w:footnote>
  <w:footnote w:type="continuationSeparator" w:id="0">
    <w:p w14:paraId="56BFF0F7" w14:textId="77777777" w:rsidR="002D5C77" w:rsidRDefault="002D5C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2056D" w14:textId="77777777" w:rsidR="003B66D6" w:rsidRDefault="003B66D6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DA9AA" w14:textId="23E623D1" w:rsidR="002074D4" w:rsidRDefault="004D7F31" w:rsidP="001A4D9F">
    <w:pPr>
      <w:pStyle w:val="Alcm"/>
      <w:ind w:right="425"/>
      <w:rPr>
        <w:rFonts w:ascii="Arial" w:hAnsi="Arial" w:cs="Arial"/>
        <w:sz w:val="20"/>
        <w:szCs w:val="20"/>
      </w:rPr>
    </w:pPr>
    <w:r w:rsidRPr="00C816D8">
      <w:rPr>
        <w:noProof/>
      </w:rPr>
      <mc:AlternateContent>
        <mc:Choice Requires="wps">
          <w:drawing>
            <wp:anchor distT="0" distB="0" distL="114300" distR="114300" simplePos="0" relativeHeight="251677184" behindDoc="0" locked="0" layoutInCell="1" allowOverlap="1" wp14:anchorId="37C06262" wp14:editId="4F79B257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0713983" id="Téglalap: lekerekített 4" o:spid="_x0000_s1026" style="position:absolute;margin-left:226.7pt;margin-top:33.25pt;width:56.65pt;height:1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B37006"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0560" behindDoc="0" locked="0" layoutInCell="1" allowOverlap="1" wp14:anchorId="010A907E" wp14:editId="57AE4311">
          <wp:simplePos x="0" y="0"/>
          <wp:positionH relativeFrom="column">
            <wp:posOffset>4231640</wp:posOffset>
          </wp:positionH>
          <wp:positionV relativeFrom="paragraph">
            <wp:posOffset>-89535</wp:posOffset>
          </wp:positionV>
          <wp:extent cx="1787525" cy="581025"/>
          <wp:effectExtent l="0" t="0" r="3175" b="9525"/>
          <wp:wrapThrough wrapText="bothSides">
            <wp:wrapPolygon edited="0">
              <wp:start x="2072" y="0"/>
              <wp:lineTo x="0" y="4249"/>
              <wp:lineTo x="0" y="16997"/>
              <wp:lineTo x="2072" y="21246"/>
              <wp:lineTo x="3683" y="21246"/>
              <wp:lineTo x="18416" y="16289"/>
              <wp:lineTo x="18876" y="11331"/>
              <wp:lineTo x="21408" y="10623"/>
              <wp:lineTo x="21178" y="4249"/>
              <wp:lineTo x="3683" y="0"/>
              <wp:lineTo x="2072" y="0"/>
            </wp:wrapPolygon>
          </wp:wrapThrough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75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5AB7" w:rsidRPr="008103A7">
      <w:rPr>
        <w:rFonts w:ascii="Arial" w:hAnsi="Arial" w:cs="Arial"/>
        <w:b/>
        <w:bCs/>
        <w:sz w:val="24"/>
        <w:szCs w:val="24"/>
      </w:rPr>
      <w:t>ENERGIATUDOMÁNYI</w:t>
    </w:r>
    <w:r w:rsidR="002877B7" w:rsidRPr="008103A7">
      <w:rPr>
        <w:rFonts w:ascii="Arial" w:hAnsi="Arial" w:cs="Arial"/>
        <w:b/>
        <w:bCs/>
        <w:sz w:val="24"/>
        <w:szCs w:val="24"/>
      </w:rPr>
      <w:t xml:space="preserve"> KUTATÓKÖZPONT</w:t>
    </w:r>
    <w:r w:rsidR="00C1632C" w:rsidRPr="008103A7">
      <w:rPr>
        <w:rFonts w:ascii="Arial" w:hAnsi="Arial" w:cs="Arial"/>
        <w:b/>
        <w:bCs/>
        <w:sz w:val="24"/>
        <w:szCs w:val="24"/>
      </w:rPr>
      <w:br/>
    </w:r>
    <w:r w:rsidR="003B66D6">
      <w:rPr>
        <w:rFonts w:ascii="Arial" w:hAnsi="Arial" w:cs="Arial"/>
        <w:sz w:val="20"/>
        <w:szCs w:val="20"/>
      </w:rPr>
      <w:t>Műszaki Fizikai és Anyagtudományi Intézet</w:t>
    </w:r>
  </w:p>
  <w:p w14:paraId="7EE788CE" w14:textId="295E2AB5" w:rsidR="00C816D8" w:rsidRPr="00C816D8" w:rsidRDefault="00C816D8" w:rsidP="00C816D8">
    <w:r w:rsidRPr="00C816D8"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070DEA9C" wp14:editId="1D20447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40D41EB8" id="Téglalap: lekerekített 3" o:spid="_x0000_s1026" style="position:absolute;margin-left:0;margin-top:-.05pt;width:226.75pt;height:1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A12B4" w14:textId="77777777" w:rsidR="003B66D6" w:rsidRDefault="003B66D6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0241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QUAZ3VfKiwAAAA="/>
  </w:docVars>
  <w:rsids>
    <w:rsidRoot w:val="00AD0C20"/>
    <w:rsid w:val="00000936"/>
    <w:rsid w:val="00012275"/>
    <w:rsid w:val="00022A07"/>
    <w:rsid w:val="0004782A"/>
    <w:rsid w:val="00053459"/>
    <w:rsid w:val="000842F0"/>
    <w:rsid w:val="000D2C2D"/>
    <w:rsid w:val="001269B9"/>
    <w:rsid w:val="00187AFB"/>
    <w:rsid w:val="001A4D9F"/>
    <w:rsid w:val="001E7676"/>
    <w:rsid w:val="002074D4"/>
    <w:rsid w:val="00242F7D"/>
    <w:rsid w:val="002565D7"/>
    <w:rsid w:val="00257D9D"/>
    <w:rsid w:val="002877B7"/>
    <w:rsid w:val="00296804"/>
    <w:rsid w:val="002A382D"/>
    <w:rsid w:val="002D5C77"/>
    <w:rsid w:val="00340B0D"/>
    <w:rsid w:val="003448B7"/>
    <w:rsid w:val="00345AB7"/>
    <w:rsid w:val="003501DD"/>
    <w:rsid w:val="00352876"/>
    <w:rsid w:val="00372BC3"/>
    <w:rsid w:val="00390B96"/>
    <w:rsid w:val="003A318D"/>
    <w:rsid w:val="003B66D6"/>
    <w:rsid w:val="003B7BB5"/>
    <w:rsid w:val="003D062F"/>
    <w:rsid w:val="003D77EC"/>
    <w:rsid w:val="0040562D"/>
    <w:rsid w:val="004A612F"/>
    <w:rsid w:val="004D7F31"/>
    <w:rsid w:val="00510217"/>
    <w:rsid w:val="00542C91"/>
    <w:rsid w:val="00551934"/>
    <w:rsid w:val="005940A6"/>
    <w:rsid w:val="005F6787"/>
    <w:rsid w:val="0060072A"/>
    <w:rsid w:val="00606206"/>
    <w:rsid w:val="006078E8"/>
    <w:rsid w:val="006238DC"/>
    <w:rsid w:val="00645992"/>
    <w:rsid w:val="006837E6"/>
    <w:rsid w:val="006D5802"/>
    <w:rsid w:val="006F58DD"/>
    <w:rsid w:val="0073605C"/>
    <w:rsid w:val="007663F6"/>
    <w:rsid w:val="00777483"/>
    <w:rsid w:val="007A4CB1"/>
    <w:rsid w:val="007C6986"/>
    <w:rsid w:val="008103A7"/>
    <w:rsid w:val="00902EB6"/>
    <w:rsid w:val="00910667"/>
    <w:rsid w:val="0098294D"/>
    <w:rsid w:val="009861CA"/>
    <w:rsid w:val="009C0619"/>
    <w:rsid w:val="009F3886"/>
    <w:rsid w:val="009F425D"/>
    <w:rsid w:val="00A071E8"/>
    <w:rsid w:val="00A22655"/>
    <w:rsid w:val="00A42646"/>
    <w:rsid w:val="00A905C8"/>
    <w:rsid w:val="00A95241"/>
    <w:rsid w:val="00AC30C5"/>
    <w:rsid w:val="00AC7E88"/>
    <w:rsid w:val="00AD0C20"/>
    <w:rsid w:val="00B0615C"/>
    <w:rsid w:val="00B37006"/>
    <w:rsid w:val="00B4441E"/>
    <w:rsid w:val="00B449C0"/>
    <w:rsid w:val="00B50289"/>
    <w:rsid w:val="00BA3A5A"/>
    <w:rsid w:val="00BB225D"/>
    <w:rsid w:val="00BC3A84"/>
    <w:rsid w:val="00BD0783"/>
    <w:rsid w:val="00BE5604"/>
    <w:rsid w:val="00C04509"/>
    <w:rsid w:val="00C1059C"/>
    <w:rsid w:val="00C1632C"/>
    <w:rsid w:val="00C33B33"/>
    <w:rsid w:val="00C77E5B"/>
    <w:rsid w:val="00C816D8"/>
    <w:rsid w:val="00C83562"/>
    <w:rsid w:val="00D14EA4"/>
    <w:rsid w:val="00D23CE3"/>
    <w:rsid w:val="00D31AAD"/>
    <w:rsid w:val="00D75643"/>
    <w:rsid w:val="00D763B4"/>
    <w:rsid w:val="00D81BD8"/>
    <w:rsid w:val="00D8665F"/>
    <w:rsid w:val="00D940ED"/>
    <w:rsid w:val="00DA4433"/>
    <w:rsid w:val="00DC39D4"/>
    <w:rsid w:val="00DE0FA7"/>
    <w:rsid w:val="00E61D65"/>
    <w:rsid w:val="00E6799A"/>
    <w:rsid w:val="00E77B71"/>
    <w:rsid w:val="00EB30CD"/>
    <w:rsid w:val="00EE6D3C"/>
    <w:rsid w:val="00F023BA"/>
    <w:rsid w:val="00F23C3C"/>
    <w:rsid w:val="00F45650"/>
    <w:rsid w:val="00FA7398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AD0C20"/>
    <w:pPr>
      <w:tabs>
        <w:tab w:val="center" w:pos="4536"/>
        <w:tab w:val="right" w:pos="9072"/>
      </w:tabs>
    </w:pPr>
  </w:style>
  <w:style w:type="paragraph" w:styleId="llb">
    <w:name w:val="footer"/>
    <w:basedOn w:val="Norml"/>
    <w:link w:val="llb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AD0C20"/>
    <w:rPr>
      <w:sz w:val="24"/>
      <w:szCs w:val="24"/>
      <w:lang w:val="hu-HU" w:eastAsia="hu-HU" w:bidi="ar-SA"/>
    </w:rPr>
  </w:style>
  <w:style w:type="character" w:styleId="Oldalszm">
    <w:name w:val="page number"/>
    <w:basedOn w:val="Bekezdsalapbettpusa"/>
    <w:rsid w:val="00AD0C20"/>
  </w:style>
  <w:style w:type="paragraph" w:styleId="NormlWeb">
    <w:name w:val="Normal (Web)"/>
    <w:basedOn w:val="Norml"/>
    <w:unhideWhenUsed/>
    <w:rsid w:val="00C1059C"/>
    <w:pPr>
      <w:spacing w:before="100" w:beforeAutospacing="1" w:after="100" w:afterAutospacing="1"/>
    </w:pPr>
  </w:style>
  <w:style w:type="paragraph" w:styleId="Nincstrkz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Alcm">
    <w:name w:val="Subtitle"/>
    <w:basedOn w:val="Norml"/>
    <w:next w:val="Norml"/>
    <w:link w:val="Alcm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cmChar">
    <w:name w:val="Alcím Char"/>
    <w:basedOn w:val="Bekezdsalapbettpusa"/>
    <w:link w:val="Alcm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uborkszveg">
    <w:name w:val="Balloon Text"/>
    <w:basedOn w:val="Norml"/>
    <w:link w:val="Buborkszveg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9861CA"/>
    <w:rPr>
      <w:rFonts w:ascii="Segoe UI" w:hAnsi="Segoe UI" w:cs="Segoe UI"/>
      <w:sz w:val="18"/>
      <w:szCs w:val="18"/>
    </w:rPr>
  </w:style>
  <w:style w:type="paragraph" w:styleId="Listaszerbekezds">
    <w:name w:val="List Paragraph"/>
    <w:basedOn w:val="Norml"/>
    <w:uiPriority w:val="34"/>
    <w:qFormat/>
    <w:rsid w:val="00A905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89944CE703C746A4BB4DC230BCCF28" ma:contentTypeVersion="13" ma:contentTypeDescription="Create a new document." ma:contentTypeScope="" ma:versionID="5d57e0250dc05f753bc82d640e04799a">
  <xsd:schema xmlns:xsd="http://www.w3.org/2001/XMLSchema" xmlns:xs="http://www.w3.org/2001/XMLSchema" xmlns:p="http://schemas.microsoft.com/office/2006/metadata/properties" xmlns:ns3="261dcbfd-f167-44d1-8d5d-8bd3f8909e8f" xmlns:ns4="38b593a4-4805-4cd3-a99e-875e95c19b98" targetNamespace="http://schemas.microsoft.com/office/2006/metadata/properties" ma:root="true" ma:fieldsID="5bafaa5693613cda78889ee57a1815b0" ns3:_="" ns4:_="">
    <xsd:import namespace="261dcbfd-f167-44d1-8d5d-8bd3f8909e8f"/>
    <xsd:import namespace="38b593a4-4805-4cd3-a99e-875e95c19b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dcbfd-f167-44d1-8d5d-8bd3f8909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593a4-4805-4cd3-a99e-875e95c19b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Azonosító megőrzése" ma:description="Az azonosító megőrzése hozzáadásko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97622-E5D0-4D77-8108-8E7D7C3D4025}">
  <ds:schemaRefs>
    <ds:schemaRef ds:uri="http://schemas.microsoft.com/office/2006/documentManagement/types"/>
    <ds:schemaRef ds:uri="http://schemas.openxmlformats.org/package/2006/metadata/core-properties"/>
    <ds:schemaRef ds:uri="38b593a4-4805-4cd3-a99e-875e95c19b98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261dcbfd-f167-44d1-8d5d-8bd3f8909e8f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23A09A-75C0-4CF8-B7E7-A73418B9B2C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B8CE72E-3365-41DF-8300-6127A76C52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dcbfd-f167-44d1-8d5d-8bd3f8909e8f"/>
    <ds:schemaRef ds:uri="38b593a4-4805-4cd3-a99e-875e95c19b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ACA8733-5844-4527-A990-BE9E75EA3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sztelt Címzett</vt:lpstr>
    </vt:vector>
  </TitlesOfParts>
  <Company/>
  <LinksUpToDate>false</LinksUpToDate>
  <CharactersWithSpaces>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ztelt Címzett</dc:title>
  <dc:creator>mta-ek</dc:creator>
  <cp:lastModifiedBy>kelemen</cp:lastModifiedBy>
  <cp:revision>3</cp:revision>
  <cp:lastPrinted>2019-10-15T06:32:00Z</cp:lastPrinted>
  <dcterms:created xsi:type="dcterms:W3CDTF">2021-09-24T08:33:00Z</dcterms:created>
  <dcterms:modified xsi:type="dcterms:W3CDTF">2021-09-2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89944CE703C746A4BB4DC230BCCF28</vt:lpwstr>
  </property>
</Properties>
</file>